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FA0F3" w14:textId="3EFB4F91" w:rsidR="002E3EF0" w:rsidRPr="002E3EF0" w:rsidRDefault="002E3EF0" w:rsidP="002E3EF0">
      <w:pPr>
        <w:jc w:val="center"/>
        <w:rPr>
          <w:i/>
          <w:color w:val="0000FF"/>
          <w:sz w:val="32"/>
          <w:szCs w:val="28"/>
        </w:rPr>
      </w:pPr>
      <w:r w:rsidRPr="002E3EF0">
        <w:rPr>
          <w:rFonts w:eastAsia="SimSun" w:hint="eastAsia"/>
          <w:sz w:val="40"/>
          <w:szCs w:val="36"/>
          <w:lang w:eastAsia="zh-CN"/>
        </w:rPr>
        <w:t>Young Scientist</w:t>
      </w:r>
      <w:r>
        <w:rPr>
          <w:rFonts w:ascii="Batang" w:hAnsi="Batang" w:cs="Batang" w:hint="eastAsia"/>
          <w:sz w:val="40"/>
          <w:szCs w:val="36"/>
        </w:rPr>
        <w:t xml:space="preserve"> </w:t>
      </w:r>
      <w:r w:rsidRPr="002E3EF0">
        <w:rPr>
          <w:rFonts w:eastAsia="SimSun"/>
          <w:sz w:val="40"/>
          <w:szCs w:val="36"/>
          <w:lang w:eastAsia="zh-CN"/>
        </w:rPr>
        <w:t>Award</w:t>
      </w:r>
      <w:r w:rsidRPr="002E3EF0">
        <w:rPr>
          <w:rFonts w:hint="eastAsia"/>
          <w:i/>
          <w:color w:val="0000FF"/>
          <w:sz w:val="32"/>
          <w:szCs w:val="28"/>
        </w:rPr>
        <w:t xml:space="preserve"> </w:t>
      </w:r>
    </w:p>
    <w:p w14:paraId="222E683D" w14:textId="77777777" w:rsidR="002E3EF0" w:rsidRDefault="002E3EF0" w:rsidP="002E3EF0">
      <w:pPr>
        <w:jc w:val="center"/>
        <w:rPr>
          <w:rFonts w:eastAsiaTheme="minorEastAsia"/>
          <w:sz w:val="36"/>
          <w:szCs w:val="36"/>
        </w:rPr>
      </w:pPr>
      <w:r w:rsidRPr="002E3EF0">
        <w:rPr>
          <w:rFonts w:eastAsia="SimSun" w:hint="eastAsia"/>
          <w:sz w:val="36"/>
          <w:szCs w:val="36"/>
          <w:lang w:eastAsia="zh-CN"/>
        </w:rPr>
        <w:t>Nomination Form</w:t>
      </w:r>
    </w:p>
    <w:p w14:paraId="6961BD75" w14:textId="77777777" w:rsidR="002E3EF0" w:rsidRDefault="002E3EF0" w:rsidP="002E3EF0">
      <w:pPr>
        <w:jc w:val="center"/>
        <w:rPr>
          <w:rFonts w:eastAsiaTheme="minorEastAsia"/>
          <w:sz w:val="36"/>
          <w:szCs w:val="36"/>
        </w:rPr>
      </w:pPr>
    </w:p>
    <w:p w14:paraId="65AE0E6A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616BDB56" w14:textId="77777777" w:rsidR="002E3EF0" w:rsidRPr="00521DC2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PERSONAL DATA:</w:t>
      </w:r>
    </w:p>
    <w:tbl>
      <w:tblPr>
        <w:tblStyle w:val="a7"/>
        <w:tblW w:w="9363" w:type="dxa"/>
        <w:tblLook w:val="01E0" w:firstRow="1" w:lastRow="1" w:firstColumn="1" w:lastColumn="1" w:noHBand="0" w:noVBand="0"/>
      </w:tblPr>
      <w:tblGrid>
        <w:gridCol w:w="3410"/>
        <w:gridCol w:w="2993"/>
        <w:gridCol w:w="2960"/>
      </w:tblGrid>
      <w:tr w:rsidR="005C34CB" w14:paraId="7601E3A3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01CA627D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N</w:t>
            </w:r>
            <w:r>
              <w:rPr>
                <w:b w:val="0"/>
                <w:sz w:val="21"/>
              </w:rPr>
              <w:t>ame:</w:t>
            </w:r>
          </w:p>
        </w:tc>
        <w:tc>
          <w:tcPr>
            <w:tcW w:w="2993" w:type="dxa"/>
            <w:vAlign w:val="center"/>
          </w:tcPr>
          <w:p w14:paraId="4C310CA2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Sex:</w:t>
            </w:r>
          </w:p>
        </w:tc>
        <w:tc>
          <w:tcPr>
            <w:tcW w:w="2960" w:type="dxa"/>
            <w:vAlign w:val="center"/>
          </w:tcPr>
          <w:p w14:paraId="10BE77AD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Nationality</w:t>
            </w:r>
            <w:r>
              <w:rPr>
                <w:rFonts w:hint="eastAsia"/>
                <w:b w:val="0"/>
                <w:sz w:val="21"/>
              </w:rPr>
              <w:t>:</w:t>
            </w:r>
          </w:p>
        </w:tc>
      </w:tr>
      <w:tr w:rsidR="005C34CB" w14:paraId="6EAAF1FA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4186E278" w14:textId="77777777" w:rsidR="005C34CB" w:rsidRPr="00BA7694" w:rsidRDefault="005C34CB" w:rsidP="00F30260">
            <w:pPr>
              <w:rPr>
                <w:rFonts w:eastAsia="ＭＳ 明朝"/>
                <w:b w:val="0"/>
                <w:sz w:val="21"/>
                <w:lang w:eastAsia="ja-JP"/>
              </w:rPr>
            </w:pPr>
            <w:r w:rsidRPr="004B5D6A">
              <w:rPr>
                <w:rFonts w:eastAsia="ＭＳ 明朝" w:hint="eastAsia"/>
                <w:b w:val="0"/>
                <w:sz w:val="21"/>
                <w:lang w:eastAsia="ja-JP"/>
              </w:rPr>
              <w:t>Date of Birth:</w:t>
            </w:r>
          </w:p>
        </w:tc>
      </w:tr>
      <w:tr w:rsidR="005C34CB" w14:paraId="2EF40BDE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2F12029A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b w:val="0"/>
                <w:sz w:val="21"/>
              </w:rPr>
              <w:t>Rank:</w:t>
            </w:r>
          </w:p>
        </w:tc>
        <w:tc>
          <w:tcPr>
            <w:tcW w:w="2993" w:type="dxa"/>
            <w:vAlign w:val="center"/>
          </w:tcPr>
          <w:p w14:paraId="60FA8E4F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hint="eastAsia"/>
                <w:b w:val="0"/>
                <w:sz w:val="21"/>
              </w:rPr>
              <w:t>Degree:</w:t>
            </w:r>
          </w:p>
        </w:tc>
        <w:tc>
          <w:tcPr>
            <w:tcW w:w="2960" w:type="dxa"/>
            <w:vAlign w:val="center"/>
          </w:tcPr>
          <w:p w14:paraId="073247AA" w14:textId="77777777" w:rsidR="005C34CB" w:rsidRPr="00C176DE" w:rsidRDefault="005C34CB" w:rsidP="00F30260">
            <w:pPr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Major</w:t>
            </w:r>
            <w:r>
              <w:rPr>
                <w:b w:val="0"/>
                <w:sz w:val="21"/>
              </w:rPr>
              <w:t>:</w:t>
            </w:r>
          </w:p>
        </w:tc>
      </w:tr>
      <w:tr w:rsidR="005C34CB" w14:paraId="0E7B1F57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63780595" w14:textId="408F7B79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smartTag w:uri="urn:schemas-microsoft-com:office:smarttags" w:element="place">
              <w:smartTag w:uri="urn:schemas-microsoft-com:office:smarttags" w:element="PlaceName">
                <w:r w:rsidRPr="00A31B64">
                  <w:rPr>
                    <w:rFonts w:hint="eastAsia"/>
                    <w:b w:val="0"/>
                    <w:sz w:val="21"/>
                  </w:rPr>
                  <w:t>Graduation</w:t>
                </w:r>
              </w:smartTag>
              <w:r w:rsidRPr="00A31B64">
                <w:rPr>
                  <w:rFonts w:hint="eastAsia"/>
                  <w:b w:val="0"/>
                  <w:sz w:val="21"/>
                </w:rPr>
                <w:t xml:space="preserve"> </w:t>
              </w:r>
              <w:smartTag w:uri="urn:schemas-microsoft-com:office:smarttags" w:element="PlaceType">
                <w:r w:rsidRPr="00A31B64">
                  <w:rPr>
                    <w:rFonts w:hint="eastAsia"/>
                    <w:b w:val="0"/>
                    <w:sz w:val="21"/>
                  </w:rPr>
                  <w:t>University</w:t>
                </w:r>
              </w:smartTag>
            </w:smartTag>
            <w:r w:rsidRPr="00A31B64">
              <w:rPr>
                <w:b w:val="0"/>
                <w:sz w:val="21"/>
              </w:rPr>
              <w:t xml:space="preserve"> of Ph.D</w:t>
            </w:r>
            <w:r w:rsidR="00423DCC">
              <w:rPr>
                <w:b w:val="0"/>
                <w:sz w:val="21"/>
              </w:rPr>
              <w:t>.</w:t>
            </w:r>
            <w:r w:rsidRPr="00A31B64">
              <w:rPr>
                <w:rFonts w:hint="eastAsia"/>
                <w:b w:val="0"/>
                <w:sz w:val="21"/>
              </w:rPr>
              <w:t>:</w:t>
            </w:r>
          </w:p>
        </w:tc>
      </w:tr>
      <w:tr w:rsidR="005C34CB" w14:paraId="2C7E865C" w14:textId="77777777" w:rsidTr="00F30260">
        <w:trPr>
          <w:trHeight w:val="523"/>
        </w:trPr>
        <w:tc>
          <w:tcPr>
            <w:tcW w:w="9363" w:type="dxa"/>
            <w:gridSpan w:val="3"/>
            <w:vAlign w:val="center"/>
          </w:tcPr>
          <w:p w14:paraId="246E09E6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 w:rsidRPr="00A31B64">
              <w:rPr>
                <w:rFonts w:eastAsia="SimSun" w:hint="eastAsia"/>
                <w:b w:val="0"/>
                <w:sz w:val="21"/>
                <w:lang w:eastAsia="zh-CN"/>
              </w:rPr>
              <w:t>Affiliation and Address:</w:t>
            </w:r>
          </w:p>
        </w:tc>
      </w:tr>
      <w:tr w:rsidR="005C34CB" w14:paraId="4EDBB130" w14:textId="77777777" w:rsidTr="00F30260">
        <w:trPr>
          <w:trHeight w:val="523"/>
        </w:trPr>
        <w:tc>
          <w:tcPr>
            <w:tcW w:w="3410" w:type="dxa"/>
            <w:vAlign w:val="center"/>
          </w:tcPr>
          <w:p w14:paraId="0CF54E0B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 xml:space="preserve">E-mail:  </w:t>
            </w:r>
          </w:p>
        </w:tc>
        <w:tc>
          <w:tcPr>
            <w:tcW w:w="2993" w:type="dxa"/>
            <w:vAlign w:val="center"/>
          </w:tcPr>
          <w:p w14:paraId="39BFAE93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Telephone:</w:t>
            </w:r>
          </w:p>
        </w:tc>
        <w:tc>
          <w:tcPr>
            <w:tcW w:w="2960" w:type="dxa"/>
            <w:vAlign w:val="center"/>
          </w:tcPr>
          <w:p w14:paraId="0999082F" w14:textId="77777777" w:rsidR="005C34CB" w:rsidRDefault="005C34CB" w:rsidP="00F30260">
            <w:pPr>
              <w:rPr>
                <w:rFonts w:eastAsia="SimSun"/>
                <w:b w:val="0"/>
                <w:sz w:val="21"/>
                <w:lang w:eastAsia="zh-CN"/>
              </w:rPr>
            </w:pPr>
            <w:r>
              <w:rPr>
                <w:rFonts w:eastAsia="SimSun" w:hint="eastAsia"/>
                <w:b w:val="0"/>
                <w:sz w:val="21"/>
                <w:lang w:eastAsia="zh-CN"/>
              </w:rPr>
              <w:t>Fax:</w:t>
            </w:r>
          </w:p>
        </w:tc>
      </w:tr>
    </w:tbl>
    <w:p w14:paraId="5D296E87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1982270F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  <w:r w:rsidRPr="00A31B64">
        <w:rPr>
          <w:b w:val="0"/>
          <w:i/>
          <w:u w:val="single"/>
        </w:rPr>
        <w:t>EDUCATION:</w:t>
      </w:r>
    </w:p>
    <w:p w14:paraId="31212126" w14:textId="77777777" w:rsidR="002E3EF0" w:rsidRDefault="002E3EF0" w:rsidP="002E3EF0">
      <w:pPr>
        <w:outlineLvl w:val="0"/>
        <w:rPr>
          <w:rFonts w:eastAsia="SimSun"/>
          <w:b w:val="0"/>
          <w:i/>
          <w:u w:val="single"/>
          <w:lang w:eastAsia="zh-CN"/>
        </w:rPr>
      </w:pPr>
    </w:p>
    <w:p w14:paraId="5F017935" w14:textId="77777777" w:rsidR="002E3EF0" w:rsidRPr="00421176" w:rsidRDefault="002E3EF0" w:rsidP="002E3EF0">
      <w:pPr>
        <w:outlineLvl w:val="0"/>
        <w:rPr>
          <w:b w:val="0"/>
          <w:i/>
          <w:u w:val="single"/>
        </w:rPr>
      </w:pPr>
      <w:r>
        <w:rPr>
          <w:rFonts w:hint="eastAsia"/>
          <w:b w:val="0"/>
          <w:i/>
          <w:u w:val="single"/>
        </w:rPr>
        <w:t>E</w:t>
      </w:r>
      <w:r>
        <w:rPr>
          <w:rFonts w:eastAsia="SimSun" w:hint="eastAsia"/>
          <w:b w:val="0"/>
          <w:i/>
          <w:u w:val="single"/>
          <w:lang w:eastAsia="zh-CN"/>
        </w:rPr>
        <w:t>MPLOYMENT</w:t>
      </w:r>
      <w:r w:rsidRPr="00421176">
        <w:rPr>
          <w:rFonts w:hint="eastAsia"/>
          <w:b w:val="0"/>
          <w:i/>
          <w:u w:val="single"/>
        </w:rPr>
        <w:t>:</w:t>
      </w:r>
    </w:p>
    <w:p w14:paraId="5693CE41" w14:textId="77777777" w:rsidR="002E3EF0" w:rsidRDefault="002E3EF0" w:rsidP="002E3EF0">
      <w:pPr>
        <w:rPr>
          <w:rFonts w:eastAsia="SimSun"/>
          <w:sz w:val="21"/>
          <w:lang w:eastAsia="zh-CN"/>
        </w:rPr>
      </w:pPr>
    </w:p>
    <w:p w14:paraId="7F5C71F2" w14:textId="77777777" w:rsidR="002E3EF0" w:rsidRPr="00A31B64" w:rsidRDefault="002E3EF0" w:rsidP="002E3EF0">
      <w:pPr>
        <w:outlineLvl w:val="0"/>
        <w:rPr>
          <w:b w:val="0"/>
          <w:i/>
          <w:u w:val="single"/>
        </w:rPr>
      </w:pPr>
      <w:r w:rsidRPr="00A31B64">
        <w:rPr>
          <w:b w:val="0"/>
          <w:i/>
          <w:caps/>
          <w:u w:val="single"/>
        </w:rPr>
        <w:t>Research areas</w:t>
      </w:r>
      <w:r w:rsidRPr="00A31B64">
        <w:rPr>
          <w:b w:val="0"/>
          <w:i/>
          <w:u w:val="single"/>
        </w:rPr>
        <w:t>:</w:t>
      </w:r>
    </w:p>
    <w:p w14:paraId="188C450E" w14:textId="77777777" w:rsidR="002E3EF0" w:rsidRDefault="002E3EF0" w:rsidP="002E3EF0">
      <w:pPr>
        <w:rPr>
          <w:rFonts w:eastAsia="SimSun"/>
          <w:lang w:eastAsia="zh-CN"/>
        </w:rPr>
      </w:pPr>
    </w:p>
    <w:p w14:paraId="5841F28A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 w:rsidRPr="00421176">
        <w:rPr>
          <w:b w:val="0"/>
          <w:i/>
          <w:caps/>
          <w:u w:val="single"/>
        </w:rPr>
        <w:t>Academic membership</w:t>
      </w:r>
      <w:r>
        <w:rPr>
          <w:rFonts w:eastAsia="SimSun" w:hint="eastAsia"/>
          <w:b w:val="0"/>
          <w:i/>
          <w:caps/>
          <w:u w:val="single"/>
          <w:lang w:eastAsia="zh-CN"/>
        </w:rPr>
        <w:t>:</w:t>
      </w:r>
    </w:p>
    <w:p w14:paraId="75028AC5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</w:p>
    <w:p w14:paraId="7D92A452" w14:textId="77777777" w:rsidR="002E3EF0" w:rsidRPr="00C176DE" w:rsidRDefault="002E3EF0" w:rsidP="002E3EF0">
      <w:pPr>
        <w:outlineLvl w:val="0"/>
        <w:rPr>
          <w:rFonts w:eastAsia="SimSun"/>
          <w:b w:val="0"/>
          <w:i/>
          <w:caps/>
          <w:u w:val="single"/>
          <w:lang w:eastAsia="zh-CN"/>
        </w:rPr>
      </w:pPr>
      <w:r>
        <w:rPr>
          <w:rFonts w:eastAsia="SimSun" w:hint="eastAsia"/>
          <w:b w:val="0"/>
          <w:i/>
          <w:caps/>
          <w:u w:val="single"/>
          <w:lang w:eastAsia="zh-CN"/>
        </w:rPr>
        <w:t>research activities</w:t>
      </w:r>
      <w:r w:rsidRPr="00C176DE">
        <w:rPr>
          <w:rFonts w:eastAsia="SimSun"/>
          <w:b w:val="0"/>
          <w:i/>
          <w:caps/>
          <w:u w:val="single"/>
          <w:lang w:eastAsia="zh-CN"/>
        </w:rPr>
        <w:t>:</w:t>
      </w:r>
    </w:p>
    <w:p w14:paraId="7DB6C842" w14:textId="77777777" w:rsidR="002E3EF0" w:rsidRPr="00C176DE" w:rsidRDefault="002E3EF0" w:rsidP="002E3EF0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publications</w:t>
      </w:r>
    </w:p>
    <w:p w14:paraId="682D9086" w14:textId="77777777" w:rsidR="002E3EF0" w:rsidRPr="00C176DE" w:rsidRDefault="002E3EF0" w:rsidP="002E3EF0">
      <w:pPr>
        <w:numPr>
          <w:ilvl w:val="0"/>
          <w:numId w:val="18"/>
        </w:numPr>
        <w:wordWrap/>
        <w:autoSpaceDE/>
        <w:autoSpaceDN/>
        <w:spacing w:line="360" w:lineRule="auto"/>
        <w:rPr>
          <w:lang w:val="en-GB"/>
        </w:rPr>
      </w:pPr>
      <w:r w:rsidRPr="00C176DE">
        <w:rPr>
          <w:rFonts w:hint="eastAsia"/>
          <w:lang w:val="en-GB"/>
        </w:rPr>
        <w:t>_</w:t>
      </w:r>
      <w:r w:rsidRPr="00C176DE">
        <w:rPr>
          <w:lang w:val="en-GB"/>
        </w:rPr>
        <w:t>books (co-author)</w:t>
      </w:r>
    </w:p>
    <w:p w14:paraId="370E4AF5" w14:textId="77777777" w:rsidR="002E3EF0" w:rsidRDefault="002E3EF0" w:rsidP="002E3EF0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</w:p>
    <w:p w14:paraId="3A5E7085" w14:textId="77777777" w:rsidR="002E3EF0" w:rsidRPr="00C176DE" w:rsidRDefault="002E3EF0" w:rsidP="002E3EF0">
      <w:pPr>
        <w:outlineLvl w:val="0"/>
        <w:rPr>
          <w:rFonts w:eastAsia="SimSun"/>
          <w:b w:val="0"/>
          <w:i/>
          <w:caps/>
          <w:u w:val="single"/>
          <w:lang w:val="en-GB" w:eastAsia="zh-CN"/>
        </w:rPr>
      </w:pPr>
      <w:r>
        <w:rPr>
          <w:rFonts w:eastAsia="SimSun" w:hint="eastAsia"/>
          <w:b w:val="0"/>
          <w:i/>
          <w:caps/>
          <w:u w:val="single"/>
          <w:lang w:val="en-GB" w:eastAsia="zh-CN"/>
        </w:rPr>
        <w:t>AWARDS</w:t>
      </w:r>
    </w:p>
    <w:p w14:paraId="540F7E26" w14:textId="77777777" w:rsidR="002E3EF0" w:rsidRDefault="002E3EF0" w:rsidP="002E3EF0">
      <w:pPr>
        <w:rPr>
          <w:szCs w:val="18"/>
        </w:rPr>
      </w:pPr>
    </w:p>
    <w:p w14:paraId="71675DDB" w14:textId="77777777" w:rsidR="002E3EF0" w:rsidRDefault="002E3EF0" w:rsidP="002E3EF0">
      <w:pPr>
        <w:widowControl/>
        <w:wordWrap/>
        <w:autoSpaceDE/>
        <w:autoSpaceDN/>
        <w:rPr>
          <w:szCs w:val="18"/>
        </w:rPr>
      </w:pPr>
    </w:p>
    <w:sectPr w:rsidR="002E3EF0" w:rsidSect="007E1325">
      <w:headerReference w:type="default" r:id="rId8"/>
      <w:pgSz w:w="11906" w:h="16838"/>
      <w:pgMar w:top="1701" w:right="1440" w:bottom="1440" w:left="1440" w:header="851" w:footer="235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25D6C" w14:textId="77777777" w:rsidR="009844C6" w:rsidRDefault="009844C6" w:rsidP="009F2719">
      <w:r>
        <w:separator/>
      </w:r>
    </w:p>
  </w:endnote>
  <w:endnote w:type="continuationSeparator" w:id="0">
    <w:p w14:paraId="02E956FB" w14:textId="77777777" w:rsidR="009844C6" w:rsidRDefault="009844C6" w:rsidP="009F2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B5411" w14:textId="77777777" w:rsidR="009844C6" w:rsidRDefault="009844C6" w:rsidP="009F2719">
      <w:r>
        <w:separator/>
      </w:r>
    </w:p>
  </w:footnote>
  <w:footnote w:type="continuationSeparator" w:id="0">
    <w:p w14:paraId="5E664BE7" w14:textId="77777777" w:rsidR="009844C6" w:rsidRDefault="009844C6" w:rsidP="009F2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1D131" w14:textId="301E334D" w:rsidR="00D53F6D" w:rsidRPr="00FD32A5" w:rsidRDefault="00FD32A5">
    <w:pPr>
      <w:pStyle w:val="a3"/>
      <w:rPr>
        <w:rFonts w:eastAsia="ＭＳ 明朝"/>
        <w:noProof/>
        <w:sz w:val="36"/>
        <w:szCs w:val="36"/>
        <w:lang w:eastAsia="ja-JP"/>
      </w:rPr>
    </w:pPr>
    <w:r w:rsidRPr="00FD32A5">
      <w:rPr>
        <w:sz w:val="22"/>
        <w:szCs w:val="22"/>
        <w:lang w:eastAsia="ja-JP"/>
      </w:rPr>
      <w:t>The 13th Asian Thermophysical Properties Conference</w:t>
    </w:r>
    <w:r w:rsidRPr="00FD32A5">
      <w:rPr>
        <w:rFonts w:hint="eastAsia"/>
        <w:sz w:val="22"/>
        <w:szCs w:val="22"/>
        <w:lang w:eastAsia="ja-JP"/>
      </w:rPr>
      <w:t xml:space="preserve">, </w:t>
    </w:r>
    <w:r w:rsidRPr="00FD32A5">
      <w:rPr>
        <w:sz w:val="22"/>
        <w:szCs w:val="22"/>
        <w:lang w:eastAsia="ja-JP"/>
      </w:rPr>
      <w:t>ATPC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6347"/>
    <w:multiLevelType w:val="hybridMultilevel"/>
    <w:tmpl w:val="B36E018C"/>
    <w:lvl w:ilvl="0" w:tplc="0409000F">
      <w:start w:val="1"/>
      <w:numFmt w:val="decimal"/>
      <w:lvlText w:val="%1."/>
      <w:lvlJc w:val="left"/>
      <w:pPr>
        <w:ind w:left="542" w:hanging="400"/>
      </w:p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053B592C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74307E"/>
    <w:multiLevelType w:val="hybridMultilevel"/>
    <w:tmpl w:val="8AAA01DC"/>
    <w:lvl w:ilvl="0" w:tplc="722A1980">
      <w:start w:val="1999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86270"/>
    <w:multiLevelType w:val="hybridMultilevel"/>
    <w:tmpl w:val="2AFC8C48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E323FB7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E20934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A0B5995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16B4F11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5573CE2"/>
    <w:multiLevelType w:val="hybridMultilevel"/>
    <w:tmpl w:val="103C32DE"/>
    <w:lvl w:ilvl="0" w:tplc="5076217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8235C33"/>
    <w:multiLevelType w:val="hybridMultilevel"/>
    <w:tmpl w:val="C4903AFC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0" w15:restartNumberingAfterBreak="0">
    <w:nsid w:val="44744CC9"/>
    <w:multiLevelType w:val="hybridMultilevel"/>
    <w:tmpl w:val="06A2DC86"/>
    <w:lvl w:ilvl="0" w:tplc="04090011">
      <w:start w:val="1"/>
      <w:numFmt w:val="decimalEnclosedCircle"/>
      <w:lvlText w:val="%1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45313A9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1FC077A"/>
    <w:multiLevelType w:val="hybridMultilevel"/>
    <w:tmpl w:val="DA84820A"/>
    <w:lvl w:ilvl="0" w:tplc="30F0BDFA">
      <w:start w:val="1"/>
      <w:numFmt w:val="decimal"/>
      <w:lvlText w:val="%1."/>
      <w:lvlJc w:val="left"/>
      <w:pPr>
        <w:ind w:left="1024" w:hanging="400"/>
      </w:pPr>
      <w:rPr>
        <w:b/>
      </w:rPr>
    </w:lvl>
    <w:lvl w:ilvl="1" w:tplc="04090019" w:tentative="1">
      <w:start w:val="1"/>
      <w:numFmt w:val="upperLetter"/>
      <w:lvlText w:val="%2."/>
      <w:lvlJc w:val="left"/>
      <w:pPr>
        <w:ind w:left="1424" w:hanging="400"/>
      </w:pPr>
    </w:lvl>
    <w:lvl w:ilvl="2" w:tplc="0409001B" w:tentative="1">
      <w:start w:val="1"/>
      <w:numFmt w:val="lowerRoman"/>
      <w:lvlText w:val="%3."/>
      <w:lvlJc w:val="right"/>
      <w:pPr>
        <w:ind w:left="1824" w:hanging="400"/>
      </w:pPr>
    </w:lvl>
    <w:lvl w:ilvl="3" w:tplc="0409000F" w:tentative="1">
      <w:start w:val="1"/>
      <w:numFmt w:val="decimal"/>
      <w:lvlText w:val="%4."/>
      <w:lvlJc w:val="left"/>
      <w:pPr>
        <w:ind w:left="2224" w:hanging="400"/>
      </w:pPr>
    </w:lvl>
    <w:lvl w:ilvl="4" w:tplc="04090019" w:tentative="1">
      <w:start w:val="1"/>
      <w:numFmt w:val="upperLetter"/>
      <w:lvlText w:val="%5."/>
      <w:lvlJc w:val="left"/>
      <w:pPr>
        <w:ind w:left="2624" w:hanging="400"/>
      </w:pPr>
    </w:lvl>
    <w:lvl w:ilvl="5" w:tplc="0409001B" w:tentative="1">
      <w:start w:val="1"/>
      <w:numFmt w:val="lowerRoman"/>
      <w:lvlText w:val="%6."/>
      <w:lvlJc w:val="right"/>
      <w:pPr>
        <w:ind w:left="3024" w:hanging="400"/>
      </w:pPr>
    </w:lvl>
    <w:lvl w:ilvl="6" w:tplc="0409000F" w:tentative="1">
      <w:start w:val="1"/>
      <w:numFmt w:val="decimal"/>
      <w:lvlText w:val="%7."/>
      <w:lvlJc w:val="left"/>
      <w:pPr>
        <w:ind w:left="3424" w:hanging="400"/>
      </w:pPr>
    </w:lvl>
    <w:lvl w:ilvl="7" w:tplc="04090019" w:tentative="1">
      <w:start w:val="1"/>
      <w:numFmt w:val="upperLetter"/>
      <w:lvlText w:val="%8."/>
      <w:lvlJc w:val="left"/>
      <w:pPr>
        <w:ind w:left="3824" w:hanging="400"/>
      </w:pPr>
    </w:lvl>
    <w:lvl w:ilvl="8" w:tplc="0409001B" w:tentative="1">
      <w:start w:val="1"/>
      <w:numFmt w:val="lowerRoman"/>
      <w:lvlText w:val="%9."/>
      <w:lvlJc w:val="right"/>
      <w:pPr>
        <w:ind w:left="4224" w:hanging="400"/>
      </w:pPr>
    </w:lvl>
  </w:abstractNum>
  <w:abstractNum w:abstractNumId="13" w15:restartNumberingAfterBreak="0">
    <w:nsid w:val="52C802E6"/>
    <w:multiLevelType w:val="hybridMultilevel"/>
    <w:tmpl w:val="A9523EF4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4" w15:restartNumberingAfterBreak="0">
    <w:nsid w:val="7255754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714107C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AC77D50"/>
    <w:multiLevelType w:val="hybridMultilevel"/>
    <w:tmpl w:val="7C0433FA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7FE7267E"/>
    <w:multiLevelType w:val="hybridMultilevel"/>
    <w:tmpl w:val="E84409D0"/>
    <w:lvl w:ilvl="0" w:tplc="EA94E1B6">
      <w:start w:val="1"/>
      <w:numFmt w:val="decimal"/>
      <w:lvlText w:val="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69243366">
    <w:abstractNumId w:val="8"/>
  </w:num>
  <w:num w:numId="2" w16cid:durableId="1220821245">
    <w:abstractNumId w:val="5"/>
  </w:num>
  <w:num w:numId="3" w16cid:durableId="24841093">
    <w:abstractNumId w:val="15"/>
  </w:num>
  <w:num w:numId="4" w16cid:durableId="1156998812">
    <w:abstractNumId w:val="7"/>
  </w:num>
  <w:num w:numId="5" w16cid:durableId="221988931">
    <w:abstractNumId w:val="1"/>
  </w:num>
  <w:num w:numId="6" w16cid:durableId="813764724">
    <w:abstractNumId w:val="10"/>
  </w:num>
  <w:num w:numId="7" w16cid:durableId="2079010530">
    <w:abstractNumId w:val="0"/>
  </w:num>
  <w:num w:numId="8" w16cid:durableId="338968610">
    <w:abstractNumId w:val="3"/>
  </w:num>
  <w:num w:numId="9" w16cid:durableId="1142192669">
    <w:abstractNumId w:val="12"/>
  </w:num>
  <w:num w:numId="10" w16cid:durableId="187987764">
    <w:abstractNumId w:val="16"/>
  </w:num>
  <w:num w:numId="11" w16cid:durableId="1243947560">
    <w:abstractNumId w:val="4"/>
  </w:num>
  <w:num w:numId="12" w16cid:durableId="13701539">
    <w:abstractNumId w:val="17"/>
  </w:num>
  <w:num w:numId="13" w16cid:durableId="1422949136">
    <w:abstractNumId w:val="11"/>
  </w:num>
  <w:num w:numId="14" w16cid:durableId="398676647">
    <w:abstractNumId w:val="13"/>
  </w:num>
  <w:num w:numId="15" w16cid:durableId="2073460443">
    <w:abstractNumId w:val="9"/>
  </w:num>
  <w:num w:numId="16" w16cid:durableId="754324722">
    <w:abstractNumId w:val="6"/>
  </w:num>
  <w:num w:numId="17" w16cid:durableId="159661939">
    <w:abstractNumId w:val="14"/>
  </w:num>
  <w:num w:numId="18" w16cid:durableId="199978221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tDQ3NTYytDQzMTBW0lEKTi0uzszPAykwqgUAL0/HRCwAAAA="/>
  </w:docVars>
  <w:rsids>
    <w:rsidRoot w:val="00953916"/>
    <w:rsid w:val="000014F8"/>
    <w:rsid w:val="000300B6"/>
    <w:rsid w:val="0004149C"/>
    <w:rsid w:val="000441B9"/>
    <w:rsid w:val="000559A6"/>
    <w:rsid w:val="00056501"/>
    <w:rsid w:val="00056E5D"/>
    <w:rsid w:val="000618CF"/>
    <w:rsid w:val="000801F3"/>
    <w:rsid w:val="00086C89"/>
    <w:rsid w:val="000C0434"/>
    <w:rsid w:val="000C2457"/>
    <w:rsid w:val="000C5F98"/>
    <w:rsid w:val="000C75FA"/>
    <w:rsid w:val="000E417B"/>
    <w:rsid w:val="000E470B"/>
    <w:rsid w:val="000F1939"/>
    <w:rsid w:val="000F6E0E"/>
    <w:rsid w:val="000F790B"/>
    <w:rsid w:val="0011564C"/>
    <w:rsid w:val="00130974"/>
    <w:rsid w:val="00132B4D"/>
    <w:rsid w:val="00141A8F"/>
    <w:rsid w:val="001466B8"/>
    <w:rsid w:val="00146C79"/>
    <w:rsid w:val="0015204F"/>
    <w:rsid w:val="00154542"/>
    <w:rsid w:val="001572E5"/>
    <w:rsid w:val="001651FA"/>
    <w:rsid w:val="00166915"/>
    <w:rsid w:val="0017421B"/>
    <w:rsid w:val="001777B3"/>
    <w:rsid w:val="00177F88"/>
    <w:rsid w:val="0018084E"/>
    <w:rsid w:val="001A2800"/>
    <w:rsid w:val="001B06F2"/>
    <w:rsid w:val="001B40A6"/>
    <w:rsid w:val="001C153F"/>
    <w:rsid w:val="001C3906"/>
    <w:rsid w:val="001D53EC"/>
    <w:rsid w:val="001E5169"/>
    <w:rsid w:val="0021038F"/>
    <w:rsid w:val="002164C5"/>
    <w:rsid w:val="002713F3"/>
    <w:rsid w:val="002C49D7"/>
    <w:rsid w:val="002E1013"/>
    <w:rsid w:val="002E3EF0"/>
    <w:rsid w:val="002F1A30"/>
    <w:rsid w:val="002F2D2E"/>
    <w:rsid w:val="002F403E"/>
    <w:rsid w:val="00314B66"/>
    <w:rsid w:val="00337F9E"/>
    <w:rsid w:val="00345278"/>
    <w:rsid w:val="00360EF0"/>
    <w:rsid w:val="00383A08"/>
    <w:rsid w:val="00386963"/>
    <w:rsid w:val="0039092C"/>
    <w:rsid w:val="003963C0"/>
    <w:rsid w:val="003A3C1C"/>
    <w:rsid w:val="003A7FD8"/>
    <w:rsid w:val="003E1B56"/>
    <w:rsid w:val="003E4355"/>
    <w:rsid w:val="004218DD"/>
    <w:rsid w:val="0042278C"/>
    <w:rsid w:val="00423DCC"/>
    <w:rsid w:val="004347DE"/>
    <w:rsid w:val="00436810"/>
    <w:rsid w:val="0045165C"/>
    <w:rsid w:val="004525F2"/>
    <w:rsid w:val="004718F2"/>
    <w:rsid w:val="0047382E"/>
    <w:rsid w:val="004876FC"/>
    <w:rsid w:val="00492E27"/>
    <w:rsid w:val="004A4B6C"/>
    <w:rsid w:val="004A6A0A"/>
    <w:rsid w:val="004B5D6A"/>
    <w:rsid w:val="004C2404"/>
    <w:rsid w:val="004C5AE4"/>
    <w:rsid w:val="004E1492"/>
    <w:rsid w:val="0050156A"/>
    <w:rsid w:val="00517DBB"/>
    <w:rsid w:val="00522918"/>
    <w:rsid w:val="00523977"/>
    <w:rsid w:val="00533AE5"/>
    <w:rsid w:val="005660C5"/>
    <w:rsid w:val="00567605"/>
    <w:rsid w:val="00586D57"/>
    <w:rsid w:val="00591BD7"/>
    <w:rsid w:val="005B14A6"/>
    <w:rsid w:val="005B7F67"/>
    <w:rsid w:val="005C1411"/>
    <w:rsid w:val="005C338C"/>
    <w:rsid w:val="005C34CB"/>
    <w:rsid w:val="005C6C27"/>
    <w:rsid w:val="005F0FFE"/>
    <w:rsid w:val="005F4C18"/>
    <w:rsid w:val="00601890"/>
    <w:rsid w:val="00602182"/>
    <w:rsid w:val="00615DBC"/>
    <w:rsid w:val="00620666"/>
    <w:rsid w:val="00627BDD"/>
    <w:rsid w:val="00637BBC"/>
    <w:rsid w:val="006461BD"/>
    <w:rsid w:val="00650F8C"/>
    <w:rsid w:val="006524EB"/>
    <w:rsid w:val="0065441B"/>
    <w:rsid w:val="00660112"/>
    <w:rsid w:val="006607EE"/>
    <w:rsid w:val="00660B69"/>
    <w:rsid w:val="00665698"/>
    <w:rsid w:val="0066677D"/>
    <w:rsid w:val="006671E5"/>
    <w:rsid w:val="00684A5C"/>
    <w:rsid w:val="006935EF"/>
    <w:rsid w:val="006A371B"/>
    <w:rsid w:val="006B10F9"/>
    <w:rsid w:val="006B6A85"/>
    <w:rsid w:val="006C4561"/>
    <w:rsid w:val="006D01DB"/>
    <w:rsid w:val="006D241E"/>
    <w:rsid w:val="006D4B67"/>
    <w:rsid w:val="006E4BDA"/>
    <w:rsid w:val="006E7C82"/>
    <w:rsid w:val="00705B3B"/>
    <w:rsid w:val="00707056"/>
    <w:rsid w:val="007159A9"/>
    <w:rsid w:val="00722C0C"/>
    <w:rsid w:val="00732204"/>
    <w:rsid w:val="0074016E"/>
    <w:rsid w:val="007533C7"/>
    <w:rsid w:val="00765140"/>
    <w:rsid w:val="00775F0F"/>
    <w:rsid w:val="0078132A"/>
    <w:rsid w:val="007833C8"/>
    <w:rsid w:val="0078474D"/>
    <w:rsid w:val="007A601E"/>
    <w:rsid w:val="007C3898"/>
    <w:rsid w:val="007C53B3"/>
    <w:rsid w:val="007E1325"/>
    <w:rsid w:val="007E32D7"/>
    <w:rsid w:val="007E692C"/>
    <w:rsid w:val="007F5BB3"/>
    <w:rsid w:val="00834797"/>
    <w:rsid w:val="00837B2B"/>
    <w:rsid w:val="008400A7"/>
    <w:rsid w:val="00851104"/>
    <w:rsid w:val="00873024"/>
    <w:rsid w:val="00874FAB"/>
    <w:rsid w:val="00875BA8"/>
    <w:rsid w:val="00891E8B"/>
    <w:rsid w:val="0089689C"/>
    <w:rsid w:val="008A1E48"/>
    <w:rsid w:val="008B0336"/>
    <w:rsid w:val="009137B6"/>
    <w:rsid w:val="00915B48"/>
    <w:rsid w:val="0092051D"/>
    <w:rsid w:val="00924208"/>
    <w:rsid w:val="0094057D"/>
    <w:rsid w:val="0094415D"/>
    <w:rsid w:val="0094473C"/>
    <w:rsid w:val="00945145"/>
    <w:rsid w:val="009457AC"/>
    <w:rsid w:val="00953916"/>
    <w:rsid w:val="00956028"/>
    <w:rsid w:val="00957152"/>
    <w:rsid w:val="009600F4"/>
    <w:rsid w:val="00961D74"/>
    <w:rsid w:val="00974C0C"/>
    <w:rsid w:val="00983FFB"/>
    <w:rsid w:val="009844C6"/>
    <w:rsid w:val="009847AA"/>
    <w:rsid w:val="00994C76"/>
    <w:rsid w:val="00996366"/>
    <w:rsid w:val="009A3476"/>
    <w:rsid w:val="009B7A8D"/>
    <w:rsid w:val="009C332E"/>
    <w:rsid w:val="009D542B"/>
    <w:rsid w:val="009D6778"/>
    <w:rsid w:val="009E7841"/>
    <w:rsid w:val="009F0D15"/>
    <w:rsid w:val="009F2719"/>
    <w:rsid w:val="00A05D87"/>
    <w:rsid w:val="00A064F2"/>
    <w:rsid w:val="00A16B85"/>
    <w:rsid w:val="00A21282"/>
    <w:rsid w:val="00A2423F"/>
    <w:rsid w:val="00A549BA"/>
    <w:rsid w:val="00A60E15"/>
    <w:rsid w:val="00A71267"/>
    <w:rsid w:val="00A855E6"/>
    <w:rsid w:val="00AC60EF"/>
    <w:rsid w:val="00AD6CF1"/>
    <w:rsid w:val="00B00A06"/>
    <w:rsid w:val="00B05B2E"/>
    <w:rsid w:val="00B25579"/>
    <w:rsid w:val="00B47850"/>
    <w:rsid w:val="00B523B7"/>
    <w:rsid w:val="00B60FB1"/>
    <w:rsid w:val="00B736C5"/>
    <w:rsid w:val="00B7766C"/>
    <w:rsid w:val="00B93943"/>
    <w:rsid w:val="00B949D5"/>
    <w:rsid w:val="00BA02B7"/>
    <w:rsid w:val="00BA7694"/>
    <w:rsid w:val="00BD1100"/>
    <w:rsid w:val="00BD5211"/>
    <w:rsid w:val="00BE4136"/>
    <w:rsid w:val="00BE758F"/>
    <w:rsid w:val="00C26714"/>
    <w:rsid w:val="00C30A7F"/>
    <w:rsid w:val="00C3217E"/>
    <w:rsid w:val="00C408E5"/>
    <w:rsid w:val="00C47156"/>
    <w:rsid w:val="00C47611"/>
    <w:rsid w:val="00C529E4"/>
    <w:rsid w:val="00C82CE1"/>
    <w:rsid w:val="00C96754"/>
    <w:rsid w:val="00CA54F0"/>
    <w:rsid w:val="00CA62D8"/>
    <w:rsid w:val="00CC756C"/>
    <w:rsid w:val="00CE724D"/>
    <w:rsid w:val="00CF3F61"/>
    <w:rsid w:val="00D15671"/>
    <w:rsid w:val="00D209AF"/>
    <w:rsid w:val="00D22143"/>
    <w:rsid w:val="00D42E30"/>
    <w:rsid w:val="00D5208A"/>
    <w:rsid w:val="00D53F6D"/>
    <w:rsid w:val="00D5656D"/>
    <w:rsid w:val="00D6217C"/>
    <w:rsid w:val="00D85040"/>
    <w:rsid w:val="00D95D27"/>
    <w:rsid w:val="00DA6AB4"/>
    <w:rsid w:val="00DB154B"/>
    <w:rsid w:val="00DB54CE"/>
    <w:rsid w:val="00DB67E9"/>
    <w:rsid w:val="00DB6ACE"/>
    <w:rsid w:val="00DC5A4D"/>
    <w:rsid w:val="00DD0921"/>
    <w:rsid w:val="00DD2994"/>
    <w:rsid w:val="00DD43E2"/>
    <w:rsid w:val="00E02395"/>
    <w:rsid w:val="00E31BB1"/>
    <w:rsid w:val="00E42A99"/>
    <w:rsid w:val="00E768D1"/>
    <w:rsid w:val="00E90971"/>
    <w:rsid w:val="00EA0A2A"/>
    <w:rsid w:val="00ED331E"/>
    <w:rsid w:val="00EE2678"/>
    <w:rsid w:val="00EE6522"/>
    <w:rsid w:val="00EF77B8"/>
    <w:rsid w:val="00F02181"/>
    <w:rsid w:val="00F079FC"/>
    <w:rsid w:val="00F114E0"/>
    <w:rsid w:val="00F1233D"/>
    <w:rsid w:val="00F146A4"/>
    <w:rsid w:val="00F2273A"/>
    <w:rsid w:val="00F44D2D"/>
    <w:rsid w:val="00F555BD"/>
    <w:rsid w:val="00F575E5"/>
    <w:rsid w:val="00F57B00"/>
    <w:rsid w:val="00F608BC"/>
    <w:rsid w:val="00F7395F"/>
    <w:rsid w:val="00F80577"/>
    <w:rsid w:val="00F90A8F"/>
    <w:rsid w:val="00FB34DC"/>
    <w:rsid w:val="00FC27CA"/>
    <w:rsid w:val="00FC617C"/>
    <w:rsid w:val="00FD029C"/>
    <w:rsid w:val="00FD32A5"/>
    <w:rsid w:val="00FD3D1B"/>
    <w:rsid w:val="00FD4E15"/>
    <w:rsid w:val="00FE0D4B"/>
    <w:rsid w:val="00FF01CD"/>
    <w:rsid w:val="00FF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883C967"/>
  <w15:docId w15:val="{B07EFD20-E9B4-45A6-9216-F96B23251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4A5C"/>
    <w:pPr>
      <w:widowControl w:val="0"/>
      <w:wordWrap w:val="0"/>
      <w:autoSpaceDE w:val="0"/>
      <w:autoSpaceDN w:val="0"/>
    </w:pPr>
    <w:rPr>
      <w:rFonts w:ascii="Arial" w:eastAsia="Batang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9F2719"/>
  </w:style>
  <w:style w:type="paragraph" w:styleId="a5">
    <w:name w:val="footer"/>
    <w:basedOn w:val="a"/>
    <w:link w:val="a6"/>
    <w:uiPriority w:val="99"/>
    <w:unhideWhenUsed/>
    <w:rsid w:val="009F2719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9F2719"/>
  </w:style>
  <w:style w:type="table" w:styleId="a7">
    <w:name w:val="Table Grid"/>
    <w:basedOn w:val="a1"/>
    <w:rsid w:val="006A371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8">
    <w:name w:val="List Paragraph"/>
    <w:basedOn w:val="a"/>
    <w:uiPriority w:val="34"/>
    <w:qFormat/>
    <w:rsid w:val="001651FA"/>
    <w:pPr>
      <w:ind w:leftChars="400" w:left="800"/>
    </w:pPr>
  </w:style>
  <w:style w:type="character" w:styleId="a9">
    <w:name w:val="Hyperlink"/>
    <w:basedOn w:val="a0"/>
    <w:uiPriority w:val="99"/>
    <w:unhideWhenUsed/>
    <w:rsid w:val="001B40A6"/>
    <w:rPr>
      <w:color w:val="0000FF" w:themeColor="hyperlink"/>
      <w:u w:val="single"/>
    </w:rPr>
  </w:style>
  <w:style w:type="paragraph" w:styleId="aa">
    <w:name w:val="Date"/>
    <w:basedOn w:val="a"/>
    <w:next w:val="a"/>
    <w:link w:val="ab"/>
    <w:uiPriority w:val="99"/>
    <w:semiHidden/>
    <w:unhideWhenUsed/>
    <w:rsid w:val="000441B9"/>
  </w:style>
  <w:style w:type="character" w:customStyle="1" w:styleId="ab">
    <w:name w:val="日付 (文字)"/>
    <w:basedOn w:val="a0"/>
    <w:link w:val="aa"/>
    <w:uiPriority w:val="99"/>
    <w:semiHidden/>
    <w:rsid w:val="000441B9"/>
  </w:style>
  <w:style w:type="paragraph" w:styleId="ac">
    <w:name w:val="Balloon Text"/>
    <w:basedOn w:val="a"/>
    <w:link w:val="ad"/>
    <w:uiPriority w:val="99"/>
    <w:semiHidden/>
    <w:unhideWhenUsed/>
    <w:rsid w:val="005C141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5C1411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unhideWhenUsed/>
    <w:rsid w:val="00BA02B7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64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4969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804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154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5658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6853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199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509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16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605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16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8039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1733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407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BA984-4749-4A35-BF95-9CC301A19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ExTra</Company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P_USER</dc:creator>
  <cp:lastModifiedBy>大塚　誠</cp:lastModifiedBy>
  <cp:revision>2</cp:revision>
  <cp:lastPrinted>2012-06-11T05:45:00Z</cp:lastPrinted>
  <dcterms:created xsi:type="dcterms:W3CDTF">2022-05-17T02:08:00Z</dcterms:created>
  <dcterms:modified xsi:type="dcterms:W3CDTF">2022-05-17T02:08:00Z</dcterms:modified>
</cp:coreProperties>
</file>